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NGO MANDARINE #EU2967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67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Orange oil ; (R)-p-mentha-1,8-diene; d-limonene; Linalo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18 – 4.35008</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1.43 – 2.8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71 – 1.4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9 – 0.57</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3 – 0.06</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04</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71 mg/l (Exposure time: 1 h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NGO MANDARINE #EU2967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NGO MANDARINE #EU2967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R)-p-mentha-1,8-diene; d-limonene ; isopen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MANGO MANDARINE #EU29673F 10% in DPG ; benzyl benzoate ; Orange oil  ; (R)-p-mentha-1,8-diene; d-limonene ; Linalo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ANGO MANDARINE #EU29673F 10% in DPG ; benzyl benzoate ; Orange oil  ; (R)-p-mentha-1,8-diene; d-limonene ; Benzyl acetat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R)-p-mentha-1,8-diene; d-limonene ; isopen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ANGO MANDARINE #EU2967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ANGO MANDARINE #EU2967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0A22EB17-D3FF-4962-B2F4-7D4EE4456ED4}"/>
</file>

<file path=customXml/itemProps3.xml><?xml version="1.0" encoding="utf-8"?>
<ds:datastoreItem xmlns:ds="http://schemas.openxmlformats.org/officeDocument/2006/customXml" ds:itemID="{95441236-F215-4676-84FC-2A89CB2EFFB8}"/>
</file>

<file path=customXml/itemProps4.xml><?xml version="1.0" encoding="utf-8"?>
<ds:datastoreItem xmlns:ds="http://schemas.openxmlformats.org/officeDocument/2006/customXml" ds:itemID="{7C933412-2FAD-4A4A-9F3A-03B710D9CC85}"/>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